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3669" w:rsidRPr="00141475" w:rsidRDefault="00655F5B" w:rsidP="00141475">
      <w:pPr>
        <w:rPr>
          <w:b/>
          <w:sz w:val="24"/>
          <w:u w:val="single"/>
        </w:rPr>
      </w:pPr>
      <w:r w:rsidRPr="001524DF">
        <w:rPr>
          <w:b/>
          <w:sz w:val="24"/>
          <w:u w:val="single"/>
        </w:rPr>
        <w:t>Problem Statement and Application Scope</w:t>
      </w:r>
      <w:proofErr w:type="gramStart"/>
      <w:r w:rsidRPr="001524DF">
        <w:rPr>
          <w:b/>
          <w:sz w:val="24"/>
          <w:u w:val="single"/>
        </w:rPr>
        <w:t>:</w:t>
      </w:r>
      <w:proofErr w:type="gramEnd"/>
      <w:r w:rsidR="00A16B55">
        <w:br/>
        <w:t xml:space="preserve">1. First, </w:t>
      </w:r>
      <w:r>
        <w:t xml:space="preserve">here for this project, there are 2 types </w:t>
      </w:r>
      <w:r w:rsidR="00AA6DD4">
        <w:t xml:space="preserve">of </w:t>
      </w:r>
      <w:r>
        <w:t>users. One is “admin” who can log in as Admin and can delete or add editor and the other one is “editor”</w:t>
      </w:r>
      <w:r w:rsidR="00A16B55">
        <w:t>. Only active editor</w:t>
      </w:r>
      <w:r>
        <w:t xml:space="preserve"> can log in as Editor and can post only articles.</w:t>
      </w:r>
      <w:r w:rsidR="00802388">
        <w:t xml:space="preserve"> All types </w:t>
      </w:r>
      <w:r w:rsidR="00AA6DD4">
        <w:t xml:space="preserve">of </w:t>
      </w:r>
      <w:r w:rsidR="00802388">
        <w:t>user</w:t>
      </w:r>
      <w:r w:rsidR="00AA6DD4">
        <w:t>s</w:t>
      </w:r>
      <w:r w:rsidR="00802388">
        <w:t xml:space="preserve"> will land </w:t>
      </w:r>
      <w:r w:rsidR="00AA6DD4">
        <w:t>o</w:t>
      </w:r>
      <w:r w:rsidR="00802388">
        <w:t xml:space="preserve">n the ‘login’ page first. </w:t>
      </w:r>
      <w:r w:rsidR="00D53F8A">
        <w:t xml:space="preserve"> There is only one option </w:t>
      </w:r>
      <w:r w:rsidR="00AA6DD4">
        <w:t>at</w:t>
      </w:r>
      <w:r w:rsidR="00D53F8A">
        <w:t xml:space="preserve"> the top and that is login. User</w:t>
      </w:r>
      <w:r w:rsidR="00AA6DD4">
        <w:t>s</w:t>
      </w:r>
      <w:r w:rsidR="00D53F8A">
        <w:t xml:space="preserve"> need to email, password and role value to log in. Otherwise</w:t>
      </w:r>
      <w:r w:rsidR="00AA6DD4">
        <w:t>,</w:t>
      </w:r>
      <w:r w:rsidR="00D53F8A">
        <w:t xml:space="preserve"> it will land </w:t>
      </w:r>
      <w:r w:rsidR="00AA6DD4">
        <w:t xml:space="preserve">on </w:t>
      </w:r>
      <w:r w:rsidR="00D53F8A">
        <w:t>this</w:t>
      </w:r>
      <w:r w:rsidR="00A16B55">
        <w:t xml:space="preserve"> login</w:t>
      </w:r>
      <w:r w:rsidR="00D53F8A">
        <w:t xml:space="preserve"> page if </w:t>
      </w:r>
      <w:r w:rsidR="00AA6DD4">
        <w:t xml:space="preserve">the </w:t>
      </w:r>
      <w:r w:rsidR="00D53F8A">
        <w:t>user do</w:t>
      </w:r>
      <w:r w:rsidR="00AA6DD4">
        <w:t>es</w:t>
      </w:r>
      <w:r w:rsidR="00D53F8A">
        <w:t xml:space="preserve"> not provide </w:t>
      </w:r>
      <w:r w:rsidR="00AA6DD4">
        <w:t xml:space="preserve">the </w:t>
      </w:r>
      <w:r w:rsidR="00D53F8A">
        <w:t>right information.</w:t>
      </w:r>
    </w:p>
    <w:p w:rsidR="00572D39" w:rsidRDefault="00AE334D" w:rsidP="00013669">
      <w:r>
        <w:rPr>
          <w:noProof/>
        </w:rPr>
        <w:drawing>
          <wp:inline distT="0" distB="0" distL="0" distR="0" wp14:anchorId="4033D7D0" wp14:editId="393F0E50">
            <wp:extent cx="5731510" cy="170180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-1" b="52942"/>
                    <a:stretch/>
                  </pic:blipFill>
                  <pic:spPr bwMode="auto">
                    <a:xfrm>
                      <a:off x="0" y="0"/>
                      <a:ext cx="5731510" cy="1701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3669" w:rsidRDefault="00802388" w:rsidP="00013669">
      <w:pPr>
        <w:jc w:val="center"/>
      </w:pPr>
      <w:r>
        <w:rPr>
          <w:noProof/>
        </w:rPr>
        <w:t>Figure</w:t>
      </w:r>
      <w:r>
        <w:t>: Login Page View</w:t>
      </w:r>
    </w:p>
    <w:p w:rsidR="00655F5B" w:rsidRDefault="00655F5B">
      <w:pPr>
        <w:rPr>
          <w:noProof/>
        </w:rPr>
      </w:pPr>
      <w:r>
        <w:t xml:space="preserve">2. When </w:t>
      </w:r>
      <w:r w:rsidR="00AA6DD4">
        <w:t xml:space="preserve">the </w:t>
      </w:r>
      <w:r>
        <w:t>admin successfully log</w:t>
      </w:r>
      <w:r w:rsidR="00AA6DD4">
        <w:t>s</w:t>
      </w:r>
      <w:r>
        <w:t xml:space="preserve"> in, </w:t>
      </w:r>
      <w:r w:rsidR="00AA6DD4">
        <w:t xml:space="preserve">the </w:t>
      </w:r>
      <w:r>
        <w:t xml:space="preserve">admin will land </w:t>
      </w:r>
      <w:r w:rsidR="00AA6DD4">
        <w:t>o</w:t>
      </w:r>
      <w:r>
        <w:t xml:space="preserve">n the user page and see 2 options </w:t>
      </w:r>
      <w:r w:rsidR="00AA6DD4">
        <w:t>at</w:t>
      </w:r>
      <w:r>
        <w:t xml:space="preserve"> the top.</w:t>
      </w:r>
      <w:r w:rsidRPr="00655F5B">
        <w:t xml:space="preserve"> </w:t>
      </w:r>
      <w:r>
        <w:t xml:space="preserve">One is </w:t>
      </w:r>
      <w:r w:rsidR="001808FA">
        <w:t>‘</w:t>
      </w:r>
      <w:r w:rsidR="00013669">
        <w:t>U</w:t>
      </w:r>
      <w:r>
        <w:t>ser</w:t>
      </w:r>
      <w:r w:rsidR="001808FA">
        <w:t>’</w:t>
      </w:r>
      <w:r>
        <w:t xml:space="preserve"> and </w:t>
      </w:r>
      <w:r w:rsidR="00AA6DD4">
        <w:t xml:space="preserve">the </w:t>
      </w:r>
      <w:r>
        <w:t xml:space="preserve">other is </w:t>
      </w:r>
      <w:r w:rsidR="001808FA">
        <w:t>‘</w:t>
      </w:r>
      <w:r w:rsidR="00013669">
        <w:t>L</w:t>
      </w:r>
      <w:r>
        <w:t>og out</w:t>
      </w:r>
      <w:r w:rsidR="001808FA">
        <w:t>’</w:t>
      </w:r>
      <w:r>
        <w:t>.</w:t>
      </w:r>
      <w:r w:rsidRPr="00655F5B">
        <w:rPr>
          <w:noProof/>
        </w:rPr>
        <w:t xml:space="preserve"> </w:t>
      </w:r>
      <w:r>
        <w:rPr>
          <w:noProof/>
        </w:rPr>
        <w:t xml:space="preserve"> </w:t>
      </w:r>
      <w:r>
        <w:t xml:space="preserve"> And in the bottom, </w:t>
      </w:r>
      <w:r w:rsidR="00AA6DD4">
        <w:t xml:space="preserve">the </w:t>
      </w:r>
      <w:r>
        <w:t xml:space="preserve">admin can see the user list. </w:t>
      </w:r>
      <w:r w:rsidR="00AA6DD4">
        <w:rPr>
          <w:noProof/>
        </w:rPr>
        <w:t>O</w:t>
      </w:r>
      <w:r>
        <w:rPr>
          <w:noProof/>
        </w:rPr>
        <w:t xml:space="preserve">n this </w:t>
      </w:r>
      <w:r w:rsidR="001808FA">
        <w:rPr>
          <w:noProof/>
        </w:rPr>
        <w:t>‘</w:t>
      </w:r>
      <w:r>
        <w:rPr>
          <w:noProof/>
        </w:rPr>
        <w:t>user</w:t>
      </w:r>
      <w:r w:rsidR="001808FA">
        <w:rPr>
          <w:noProof/>
        </w:rPr>
        <w:t>’</w:t>
      </w:r>
      <w:r>
        <w:rPr>
          <w:noProof/>
        </w:rPr>
        <w:t xml:space="preserve"> page, </w:t>
      </w:r>
      <w:r w:rsidR="00AA6DD4">
        <w:rPr>
          <w:noProof/>
        </w:rPr>
        <w:t xml:space="preserve">the </w:t>
      </w:r>
      <w:r>
        <w:rPr>
          <w:noProof/>
        </w:rPr>
        <w:t xml:space="preserve">admin can add </w:t>
      </w:r>
      <w:r w:rsidR="00AA6DD4">
        <w:rPr>
          <w:noProof/>
        </w:rPr>
        <w:t xml:space="preserve">a </w:t>
      </w:r>
      <w:r>
        <w:rPr>
          <w:noProof/>
        </w:rPr>
        <w:t>user and delete</w:t>
      </w:r>
      <w:r w:rsidR="00AA6DD4">
        <w:rPr>
          <w:noProof/>
        </w:rPr>
        <w:t xml:space="preserve"> a </w:t>
      </w:r>
      <w:r>
        <w:rPr>
          <w:noProof/>
        </w:rPr>
        <w:t>user. Admin can add “</w:t>
      </w:r>
      <w:r w:rsidR="00A16B55">
        <w:rPr>
          <w:noProof/>
        </w:rPr>
        <w:t xml:space="preserve">active </w:t>
      </w:r>
      <w:r>
        <w:rPr>
          <w:noProof/>
        </w:rPr>
        <w:t>editor”</w:t>
      </w:r>
      <w:r w:rsidR="00A16B55">
        <w:rPr>
          <w:noProof/>
        </w:rPr>
        <w:t xml:space="preserve">, </w:t>
      </w:r>
      <w:r w:rsidR="00A16B55">
        <w:rPr>
          <w:noProof/>
        </w:rPr>
        <w:t>“</w:t>
      </w:r>
      <w:r w:rsidR="00A16B55">
        <w:rPr>
          <w:noProof/>
        </w:rPr>
        <w:t>in</w:t>
      </w:r>
      <w:r w:rsidR="00A16B55">
        <w:rPr>
          <w:noProof/>
        </w:rPr>
        <w:t xml:space="preserve">active editor”,  </w:t>
      </w:r>
      <w:r>
        <w:rPr>
          <w:noProof/>
        </w:rPr>
        <w:t xml:space="preserve"> as well as “admin” but can not delete the “admin”. </w:t>
      </w:r>
      <w:r w:rsidR="00A16B55">
        <w:rPr>
          <w:noProof/>
        </w:rPr>
        <w:t xml:space="preserve">Admin can only add one </w:t>
      </w:r>
      <w:r w:rsidR="00A16B55">
        <w:rPr>
          <w:noProof/>
        </w:rPr>
        <w:t>“active editor”</w:t>
      </w:r>
      <w:r w:rsidR="00A16B55">
        <w:rPr>
          <w:noProof/>
        </w:rPr>
        <w:t xml:space="preserve">. If admin want to add more </w:t>
      </w:r>
      <w:r w:rsidR="00A16B55">
        <w:rPr>
          <w:noProof/>
        </w:rPr>
        <w:t>“active editor”</w:t>
      </w:r>
      <w:r w:rsidR="00A16B55">
        <w:rPr>
          <w:noProof/>
        </w:rPr>
        <w:t xml:space="preserve">, it will not add. </w:t>
      </w:r>
      <w:r>
        <w:rPr>
          <w:noProof/>
        </w:rPr>
        <w:t xml:space="preserve">By clicking </w:t>
      </w:r>
      <w:r w:rsidR="00AA6DD4">
        <w:rPr>
          <w:noProof/>
        </w:rPr>
        <w:t xml:space="preserve">the </w:t>
      </w:r>
      <w:r>
        <w:rPr>
          <w:noProof/>
        </w:rPr>
        <w:t xml:space="preserve">logout option, </w:t>
      </w:r>
      <w:r w:rsidR="00AA6DD4">
        <w:rPr>
          <w:noProof/>
        </w:rPr>
        <w:t xml:space="preserve">the </w:t>
      </w:r>
      <w:r>
        <w:rPr>
          <w:noProof/>
        </w:rPr>
        <w:t>admin will log out and go to the log</w:t>
      </w:r>
      <w:r w:rsidR="00AA6DD4">
        <w:rPr>
          <w:noProof/>
        </w:rPr>
        <w:t>-</w:t>
      </w:r>
      <w:r>
        <w:rPr>
          <w:noProof/>
        </w:rPr>
        <w:t>in page.</w:t>
      </w:r>
      <w:r w:rsidRPr="00655F5B">
        <w:rPr>
          <w:noProof/>
        </w:rPr>
        <w:t xml:space="preserve"> </w:t>
      </w:r>
      <w:r w:rsidR="001B21A7">
        <w:rPr>
          <w:noProof/>
        </w:rPr>
        <w:t>Admin can only add one email</w:t>
      </w:r>
      <w:r w:rsidR="00A16B55">
        <w:rPr>
          <w:noProof/>
        </w:rPr>
        <w:t xml:space="preserve"> as</w:t>
      </w:r>
      <w:r w:rsidR="0037754F">
        <w:rPr>
          <w:noProof/>
        </w:rPr>
        <w:t xml:space="preserve"> user</w:t>
      </w:r>
      <w:r w:rsidR="00A16B55">
        <w:rPr>
          <w:noProof/>
        </w:rPr>
        <w:t xml:space="preserve"> email</w:t>
      </w:r>
      <w:r w:rsidR="001B21A7">
        <w:rPr>
          <w:noProof/>
        </w:rPr>
        <w:t xml:space="preserve">. So there is </w:t>
      </w:r>
      <w:r w:rsidR="00AA6DD4">
        <w:rPr>
          <w:noProof/>
        </w:rPr>
        <w:t xml:space="preserve">no </w:t>
      </w:r>
      <w:r w:rsidR="001B21A7">
        <w:rPr>
          <w:noProof/>
        </w:rPr>
        <w:t xml:space="preserve">duplicate email </w:t>
      </w:r>
      <w:r w:rsidR="001F065A">
        <w:rPr>
          <w:noProof/>
        </w:rPr>
        <w:t xml:space="preserve">in </w:t>
      </w:r>
      <w:r w:rsidR="001B21A7">
        <w:rPr>
          <w:noProof/>
        </w:rPr>
        <w:t>user</w:t>
      </w:r>
      <w:r w:rsidR="001F065A">
        <w:rPr>
          <w:noProof/>
        </w:rPr>
        <w:t xml:space="preserve"> email</w:t>
      </w:r>
      <w:r w:rsidR="001B21A7">
        <w:rPr>
          <w:noProof/>
        </w:rPr>
        <w:t>.</w:t>
      </w:r>
    </w:p>
    <w:p w:rsidR="00141475" w:rsidRDefault="00141475">
      <w:pPr>
        <w:rPr>
          <w:noProof/>
        </w:rPr>
      </w:pPr>
      <w:r>
        <w:rPr>
          <w:noProof/>
        </w:rPr>
        <w:drawing>
          <wp:inline distT="0" distB="0" distL="0" distR="0" wp14:anchorId="74EE8DDA" wp14:editId="18FBE405">
            <wp:extent cx="5731510" cy="49022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11296"/>
                    <a:stretch/>
                  </pic:blipFill>
                  <pic:spPr bwMode="auto">
                    <a:xfrm>
                      <a:off x="0" y="0"/>
                      <a:ext cx="5731510" cy="4902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3669" w:rsidRDefault="00802388" w:rsidP="00141475">
      <w:pPr>
        <w:jc w:val="center"/>
        <w:rPr>
          <w:noProof/>
        </w:rPr>
      </w:pPr>
      <w:r>
        <w:rPr>
          <w:noProof/>
        </w:rPr>
        <w:t>Figure: User Page View</w:t>
      </w:r>
    </w:p>
    <w:p w:rsidR="00013669" w:rsidRDefault="00013669" w:rsidP="00013669">
      <w:pPr>
        <w:rPr>
          <w:noProof/>
        </w:rPr>
      </w:pPr>
      <w:r>
        <w:rPr>
          <w:noProof/>
        </w:rPr>
        <w:lastRenderedPageBreak/>
        <w:t xml:space="preserve">3. When </w:t>
      </w:r>
      <w:r w:rsidR="00AA6DD4">
        <w:rPr>
          <w:noProof/>
        </w:rPr>
        <w:t>the</w:t>
      </w:r>
      <w:r w:rsidR="00BD64F0">
        <w:rPr>
          <w:noProof/>
        </w:rPr>
        <w:t xml:space="preserve"> active </w:t>
      </w:r>
      <w:r>
        <w:rPr>
          <w:noProof/>
        </w:rPr>
        <w:t>editor logged in,</w:t>
      </w:r>
      <w:r w:rsidR="00AA6DD4">
        <w:rPr>
          <w:noProof/>
        </w:rPr>
        <w:t xml:space="preserve"> an </w:t>
      </w:r>
      <w:r>
        <w:rPr>
          <w:noProof/>
        </w:rPr>
        <w:t xml:space="preserve">editor will land </w:t>
      </w:r>
      <w:r w:rsidR="00AA6DD4">
        <w:rPr>
          <w:noProof/>
        </w:rPr>
        <w:t xml:space="preserve">on </w:t>
      </w:r>
      <w:r>
        <w:rPr>
          <w:noProof/>
        </w:rPr>
        <w:t xml:space="preserve">the ‘article’ page. </w:t>
      </w:r>
      <w:r w:rsidR="00AA6DD4">
        <w:rPr>
          <w:noProof/>
        </w:rPr>
        <w:t>The e</w:t>
      </w:r>
      <w:r>
        <w:rPr>
          <w:noProof/>
        </w:rPr>
        <w:t>ditor will see 2 option</w:t>
      </w:r>
      <w:r w:rsidR="00AA6DD4">
        <w:rPr>
          <w:noProof/>
        </w:rPr>
        <w:t>s</w:t>
      </w:r>
      <w:r>
        <w:rPr>
          <w:noProof/>
        </w:rPr>
        <w:t xml:space="preserve"> </w:t>
      </w:r>
      <w:r w:rsidR="00AA6DD4">
        <w:rPr>
          <w:noProof/>
        </w:rPr>
        <w:t>at</w:t>
      </w:r>
      <w:r>
        <w:rPr>
          <w:noProof/>
        </w:rPr>
        <w:t xml:space="preserve"> the top. One is ‘Articles’ and </w:t>
      </w:r>
      <w:r w:rsidR="00AA6DD4">
        <w:rPr>
          <w:noProof/>
        </w:rPr>
        <w:t xml:space="preserve">the </w:t>
      </w:r>
      <w:r>
        <w:rPr>
          <w:noProof/>
        </w:rPr>
        <w:t xml:space="preserve">other one is ‘Log out’. </w:t>
      </w:r>
      <w:r w:rsidR="00AA6DD4">
        <w:rPr>
          <w:noProof/>
        </w:rPr>
        <w:t>An e</w:t>
      </w:r>
      <w:r>
        <w:rPr>
          <w:noProof/>
        </w:rPr>
        <w:t>ditor can post</w:t>
      </w:r>
      <w:r w:rsidR="00DD6569">
        <w:rPr>
          <w:noProof/>
        </w:rPr>
        <w:t xml:space="preserve"> and delete</w:t>
      </w:r>
      <w:r>
        <w:rPr>
          <w:noProof/>
        </w:rPr>
        <w:t xml:space="preserve"> articles. And articles will show </w:t>
      </w:r>
      <w:r w:rsidR="00AA6DD4">
        <w:rPr>
          <w:noProof/>
        </w:rPr>
        <w:t>at</w:t>
      </w:r>
      <w:r>
        <w:rPr>
          <w:noProof/>
        </w:rPr>
        <w:t xml:space="preserve"> the bottom of the page. The article which will add</w:t>
      </w:r>
      <w:r w:rsidR="00F33207">
        <w:rPr>
          <w:noProof/>
        </w:rPr>
        <w:t xml:space="preserve"> last</w:t>
      </w:r>
      <w:r>
        <w:rPr>
          <w:noProof/>
        </w:rPr>
        <w:t xml:space="preserve">, will show </w:t>
      </w:r>
      <w:r w:rsidR="00AA6DD4">
        <w:rPr>
          <w:noProof/>
        </w:rPr>
        <w:t>at</w:t>
      </w:r>
      <w:r>
        <w:rPr>
          <w:noProof/>
        </w:rPr>
        <w:t xml:space="preserve"> the top.  By clicking </w:t>
      </w:r>
      <w:r w:rsidR="00AA6DD4">
        <w:rPr>
          <w:noProof/>
        </w:rPr>
        <w:t xml:space="preserve">the </w:t>
      </w:r>
      <w:r>
        <w:rPr>
          <w:noProof/>
        </w:rPr>
        <w:t xml:space="preserve">logout option, </w:t>
      </w:r>
      <w:r w:rsidR="00AA6DD4">
        <w:rPr>
          <w:noProof/>
        </w:rPr>
        <w:t xml:space="preserve">an </w:t>
      </w:r>
      <w:r>
        <w:rPr>
          <w:noProof/>
        </w:rPr>
        <w:t>editor will log out and go to the ‘log in’ page</w:t>
      </w:r>
    </w:p>
    <w:p w:rsidR="00013669" w:rsidRDefault="00013669" w:rsidP="00013669">
      <w:r w:rsidRPr="00013669">
        <w:rPr>
          <w:noProof/>
        </w:rPr>
        <w:drawing>
          <wp:inline distT="0" distB="0" distL="0" distR="0" wp14:anchorId="0F9C2CBE" wp14:editId="433D0DBC">
            <wp:extent cx="5731510" cy="24638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19424"/>
                    <a:stretch/>
                  </pic:blipFill>
                  <pic:spPr bwMode="auto">
                    <a:xfrm>
                      <a:off x="0" y="0"/>
                      <a:ext cx="5731510" cy="2463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C6A3E" w:rsidRDefault="008C6A3E" w:rsidP="008C6A3E">
      <w:pPr>
        <w:jc w:val="center"/>
        <w:rPr>
          <w:noProof/>
        </w:rPr>
      </w:pPr>
      <w:r>
        <w:rPr>
          <w:noProof/>
        </w:rPr>
        <w:t>Figure: Article Page View</w:t>
      </w:r>
    </w:p>
    <w:p w:rsidR="007642FF" w:rsidRDefault="007642FF" w:rsidP="008C6A3E">
      <w:pPr>
        <w:jc w:val="center"/>
        <w:rPr>
          <w:noProof/>
        </w:rPr>
      </w:pPr>
    </w:p>
    <w:p w:rsidR="007642FF" w:rsidRPr="001524DF" w:rsidRDefault="007642FF" w:rsidP="008C6A3E">
      <w:pPr>
        <w:jc w:val="center"/>
        <w:rPr>
          <w:b/>
          <w:noProof/>
          <w:sz w:val="24"/>
          <w:u w:val="single"/>
        </w:rPr>
      </w:pPr>
      <w:r w:rsidRPr="001524DF">
        <w:rPr>
          <w:b/>
          <w:sz w:val="24"/>
          <w:u w:val="single"/>
        </w:rPr>
        <w:t>Schema Diagram:</w:t>
      </w:r>
    </w:p>
    <w:p w:rsidR="008C6A3E" w:rsidRDefault="007642FF" w:rsidP="00013669">
      <w:pPr>
        <w:rPr>
          <w:rFonts w:cs="Arial"/>
        </w:rPr>
      </w:pPr>
      <w:r>
        <w:t>1</w:t>
      </w:r>
      <w:r w:rsidR="00D87E73">
        <w:t xml:space="preserve">.  I use </w:t>
      </w:r>
      <w:proofErr w:type="spellStart"/>
      <w:r w:rsidR="00D87E73">
        <w:t>mongoDB</w:t>
      </w:r>
      <w:proofErr w:type="spellEnd"/>
      <w:r w:rsidR="00D87E73">
        <w:t xml:space="preserve">. In the </w:t>
      </w:r>
      <w:proofErr w:type="spellStart"/>
      <w:r w:rsidR="00D87E73">
        <w:t>mongoDB</w:t>
      </w:r>
      <w:proofErr w:type="spellEnd"/>
      <w:r w:rsidR="00D87E73">
        <w:t xml:space="preserve">, the user password will store as </w:t>
      </w:r>
      <w:proofErr w:type="spellStart"/>
      <w:r w:rsidR="00D87E73">
        <w:t>hased</w:t>
      </w:r>
      <w:proofErr w:type="spellEnd"/>
      <w:r w:rsidR="00D87E73">
        <w:t xml:space="preserve"> password using</w:t>
      </w:r>
      <w:r w:rsidR="00D87E73" w:rsidRPr="00D87E73">
        <w:rPr>
          <w:rFonts w:asciiTheme="majorHAnsi" w:hAnsiTheme="majorHAnsi"/>
        </w:rPr>
        <w:t xml:space="preserve"> </w:t>
      </w:r>
      <w:proofErr w:type="spellStart"/>
      <w:r w:rsidR="00D87E73" w:rsidRPr="00D87E73">
        <w:rPr>
          <w:rFonts w:cs="Arial"/>
        </w:rPr>
        <w:t>bcrypt</w:t>
      </w:r>
      <w:proofErr w:type="spellEnd"/>
      <w:r w:rsidR="00D87E73" w:rsidRPr="00D87E73">
        <w:rPr>
          <w:rFonts w:cs="Arial"/>
        </w:rPr>
        <w:t xml:space="preserve"> NPM package</w:t>
      </w:r>
      <w:r w:rsidR="00D87E73">
        <w:rPr>
          <w:rFonts w:cs="Arial"/>
        </w:rPr>
        <w:t xml:space="preserve">. </w:t>
      </w:r>
    </w:p>
    <w:p w:rsidR="00D87E73" w:rsidRDefault="00EB6D2B" w:rsidP="00013669">
      <w:pPr>
        <w:rPr>
          <w:rFonts w:cs="Arial"/>
        </w:rPr>
      </w:pPr>
      <w:r>
        <w:rPr>
          <w:noProof/>
        </w:rPr>
        <w:drawing>
          <wp:inline distT="0" distB="0" distL="0" distR="0" wp14:anchorId="43522B14" wp14:editId="304841F9">
            <wp:extent cx="6645910" cy="240919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0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7E73" w:rsidRDefault="00D87E73" w:rsidP="00D87E73">
      <w:pPr>
        <w:jc w:val="center"/>
        <w:rPr>
          <w:noProof/>
        </w:rPr>
      </w:pPr>
      <w:r>
        <w:rPr>
          <w:noProof/>
        </w:rPr>
        <w:t>Figure: User Collection</w:t>
      </w:r>
    </w:p>
    <w:p w:rsidR="00D87E73" w:rsidRDefault="00D87E73" w:rsidP="00D87E73">
      <w:pPr>
        <w:jc w:val="center"/>
        <w:rPr>
          <w:noProof/>
        </w:rPr>
      </w:pPr>
      <w:r w:rsidRPr="00D87E73">
        <w:rPr>
          <w:noProof/>
        </w:rPr>
        <w:drawing>
          <wp:inline distT="0" distB="0" distL="0" distR="0" wp14:anchorId="09A3168C" wp14:editId="7145DD93">
            <wp:extent cx="5193665" cy="158750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31210"/>
                    <a:stretch/>
                  </pic:blipFill>
                  <pic:spPr bwMode="auto">
                    <a:xfrm>
                      <a:off x="0" y="0"/>
                      <a:ext cx="5201186" cy="1589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7E73" w:rsidRDefault="00D87E73" w:rsidP="00D87E73">
      <w:pPr>
        <w:jc w:val="center"/>
        <w:rPr>
          <w:noProof/>
        </w:rPr>
      </w:pPr>
      <w:r>
        <w:rPr>
          <w:noProof/>
        </w:rPr>
        <w:t>Figure: Article Collection</w:t>
      </w:r>
    </w:p>
    <w:p w:rsidR="00291503" w:rsidRDefault="00291503" w:rsidP="00291503">
      <w:pPr>
        <w:rPr>
          <w:noProof/>
        </w:rPr>
      </w:pPr>
    </w:p>
    <w:p w:rsidR="00291503" w:rsidRDefault="00291503" w:rsidP="00291503">
      <w:pPr>
        <w:rPr>
          <w:noProof/>
        </w:rPr>
      </w:pPr>
    </w:p>
    <w:p w:rsidR="00141475" w:rsidRDefault="00141475" w:rsidP="00291503">
      <w:pPr>
        <w:rPr>
          <w:noProof/>
        </w:rPr>
      </w:pPr>
    </w:p>
    <w:p w:rsidR="00291503" w:rsidRDefault="00291503" w:rsidP="00291503">
      <w:pPr>
        <w:rPr>
          <w:noProof/>
        </w:rPr>
      </w:pPr>
      <w:r>
        <w:rPr>
          <w:noProof/>
        </w:rPr>
        <w:t>2. Database Schema:</w:t>
      </w:r>
    </w:p>
    <w:p w:rsidR="00291503" w:rsidRDefault="00291503" w:rsidP="00291503">
      <w:pPr>
        <w:jc w:val="center"/>
        <w:rPr>
          <w:noProof/>
        </w:rPr>
      </w:pPr>
      <w:r>
        <w:rPr>
          <w:noProof/>
        </w:rPr>
        <w:drawing>
          <wp:inline distT="0" distB="0" distL="0" distR="0">
            <wp:extent cx="5438775" cy="18288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 Diagram (1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7E73" w:rsidRDefault="00D87E73" w:rsidP="00D87E73">
      <w:pPr>
        <w:jc w:val="center"/>
        <w:rPr>
          <w:noProof/>
        </w:rPr>
      </w:pPr>
    </w:p>
    <w:p w:rsidR="00D87E73" w:rsidRPr="001524DF" w:rsidRDefault="00023A8C" w:rsidP="00023A8C">
      <w:pPr>
        <w:jc w:val="center"/>
        <w:rPr>
          <w:b/>
          <w:sz w:val="24"/>
          <w:u w:val="single"/>
        </w:rPr>
      </w:pPr>
      <w:r w:rsidRPr="001524DF">
        <w:rPr>
          <w:b/>
          <w:sz w:val="24"/>
          <w:u w:val="single"/>
        </w:rPr>
        <w:t>GitHub Repo</w:t>
      </w:r>
    </w:p>
    <w:p w:rsidR="00023A8C" w:rsidRPr="00903A97" w:rsidRDefault="00023A8C" w:rsidP="00023A8C">
      <w:pPr>
        <w:pStyle w:val="ListParagraph"/>
        <w:numPr>
          <w:ilvl w:val="0"/>
          <w:numId w:val="1"/>
        </w:numPr>
        <w:rPr>
          <w:b/>
        </w:rPr>
      </w:pPr>
      <w:r>
        <w:t xml:space="preserve">Repo </w:t>
      </w:r>
      <w:r w:rsidRPr="00023A8C">
        <w:t>Link</w:t>
      </w:r>
      <w:r>
        <w:rPr>
          <w:b/>
        </w:rPr>
        <w:t>:</w:t>
      </w:r>
      <w:r w:rsidRPr="00023A8C">
        <w:t xml:space="preserve"> </w:t>
      </w:r>
      <w:hyperlink r:id="rId11" w:history="1">
        <w:proofErr w:type="spellStart"/>
        <w:r>
          <w:rPr>
            <w:rStyle w:val="Hyperlink"/>
          </w:rPr>
          <w:t>samratalamshanto</w:t>
        </w:r>
        <w:proofErr w:type="spellEnd"/>
        <w:r>
          <w:rPr>
            <w:rStyle w:val="Hyperlink"/>
          </w:rPr>
          <w:t>/Projects (github.com)</w:t>
        </w:r>
      </w:hyperlink>
    </w:p>
    <w:p w:rsidR="00903A97" w:rsidRPr="00903A97" w:rsidRDefault="00903A97" w:rsidP="00023A8C">
      <w:pPr>
        <w:pStyle w:val="ListParagraph"/>
        <w:numPr>
          <w:ilvl w:val="0"/>
          <w:numId w:val="1"/>
        </w:numPr>
        <w:rPr>
          <w:b/>
        </w:rPr>
      </w:pPr>
      <w:r>
        <w:t xml:space="preserve">Deploy Link: </w:t>
      </w:r>
      <w:hyperlink r:id="rId12" w:history="1">
        <w:r w:rsidR="00E2613D">
          <w:rPr>
            <w:rStyle w:val="Hyperlink"/>
          </w:rPr>
          <w:t>Log In (newspaper-projects.herokuapp.com)</w:t>
        </w:r>
      </w:hyperlink>
    </w:p>
    <w:p w:rsidR="00903A97" w:rsidRPr="00903A97" w:rsidRDefault="00903A97" w:rsidP="00903A97">
      <w:pPr>
        <w:ind w:left="360"/>
        <w:rPr>
          <w:b/>
        </w:rPr>
      </w:pPr>
      <w:r>
        <w:rPr>
          <w:b/>
        </w:rPr>
        <w:t>Data stored:</w:t>
      </w:r>
    </w:p>
    <w:p w:rsidR="00903A97" w:rsidRPr="00903A97" w:rsidRDefault="00903A97" w:rsidP="00903A97">
      <w:pPr>
        <w:pStyle w:val="ListParagraph"/>
        <w:rPr>
          <w:u w:val="single"/>
        </w:rPr>
      </w:pPr>
      <w:r w:rsidRPr="00903A97">
        <w:rPr>
          <w:u w:val="single"/>
        </w:rPr>
        <w:t xml:space="preserve">For admin: </w:t>
      </w:r>
    </w:p>
    <w:p w:rsidR="009D686C" w:rsidRDefault="00903A97" w:rsidP="00903A97">
      <w:pPr>
        <w:pStyle w:val="ListParagraph"/>
      </w:pPr>
      <w:r>
        <w:t xml:space="preserve">Email: </w:t>
      </w:r>
      <w:r w:rsidR="00430C92">
        <w:rPr>
          <w:color w:val="000000"/>
          <w:sz w:val="27"/>
          <w:szCs w:val="27"/>
        </w:rPr>
        <w:t>asd@gmail.com,</w:t>
      </w:r>
    </w:p>
    <w:p w:rsidR="009D686C" w:rsidRDefault="00903A97" w:rsidP="00903A97">
      <w:pPr>
        <w:pStyle w:val="ListParagraph"/>
      </w:pPr>
      <w:proofErr w:type="gramStart"/>
      <w:r>
        <w:t>password</w:t>
      </w:r>
      <w:proofErr w:type="gramEnd"/>
      <w:r>
        <w:t xml:space="preserve">: 123, </w:t>
      </w:r>
    </w:p>
    <w:p w:rsidR="00903A97" w:rsidRDefault="00903A97" w:rsidP="00903A97">
      <w:pPr>
        <w:pStyle w:val="ListParagraph"/>
      </w:pPr>
      <w:r>
        <w:t>Role: “admin”</w:t>
      </w:r>
    </w:p>
    <w:p w:rsidR="00903A97" w:rsidRDefault="00903A97" w:rsidP="00903A97">
      <w:pPr>
        <w:pStyle w:val="ListParagraph"/>
      </w:pPr>
    </w:p>
    <w:p w:rsidR="00903A97" w:rsidRPr="00903A97" w:rsidRDefault="00903A97" w:rsidP="00903A97">
      <w:pPr>
        <w:pStyle w:val="ListParagraph"/>
        <w:rPr>
          <w:u w:val="single"/>
        </w:rPr>
      </w:pPr>
      <w:r>
        <w:rPr>
          <w:u w:val="single"/>
        </w:rPr>
        <w:t xml:space="preserve">For </w:t>
      </w:r>
      <w:r w:rsidR="00672120">
        <w:rPr>
          <w:u w:val="single"/>
        </w:rPr>
        <w:t xml:space="preserve">Active </w:t>
      </w:r>
      <w:r>
        <w:rPr>
          <w:u w:val="single"/>
        </w:rPr>
        <w:t>editor</w:t>
      </w:r>
      <w:r w:rsidRPr="00903A97">
        <w:rPr>
          <w:u w:val="single"/>
        </w:rPr>
        <w:t xml:space="preserve">: </w:t>
      </w:r>
    </w:p>
    <w:p w:rsidR="009D686C" w:rsidRDefault="00903A97" w:rsidP="00903A97">
      <w:pPr>
        <w:pStyle w:val="ListParagraph"/>
      </w:pPr>
      <w:r>
        <w:t xml:space="preserve">Email: </w:t>
      </w:r>
      <w:r w:rsidR="00672120">
        <w:rPr>
          <w:color w:val="000000"/>
          <w:sz w:val="27"/>
          <w:szCs w:val="27"/>
        </w:rPr>
        <w:t>asd1</w:t>
      </w:r>
      <w:r w:rsidR="00430C92">
        <w:rPr>
          <w:color w:val="000000"/>
          <w:sz w:val="27"/>
          <w:szCs w:val="27"/>
        </w:rPr>
        <w:t>@gmail.com,</w:t>
      </w:r>
    </w:p>
    <w:p w:rsidR="009D686C" w:rsidRDefault="00903A97" w:rsidP="00903A97">
      <w:pPr>
        <w:pStyle w:val="ListParagraph"/>
      </w:pPr>
      <w:proofErr w:type="gramStart"/>
      <w:r>
        <w:t>password</w:t>
      </w:r>
      <w:proofErr w:type="gramEnd"/>
      <w:r>
        <w:t xml:space="preserve">: 123, </w:t>
      </w:r>
      <w:bookmarkStart w:id="0" w:name="_GoBack"/>
      <w:bookmarkEnd w:id="0"/>
    </w:p>
    <w:p w:rsidR="00903A97" w:rsidRDefault="00903A97" w:rsidP="00903A97">
      <w:pPr>
        <w:pStyle w:val="ListParagraph"/>
      </w:pPr>
      <w:r>
        <w:t>Role: “editor”</w:t>
      </w:r>
    </w:p>
    <w:p w:rsidR="00EF1211" w:rsidRPr="00EF1211" w:rsidRDefault="00EF1211" w:rsidP="00EF1211">
      <w:pPr>
        <w:rPr>
          <w:b/>
        </w:rPr>
      </w:pPr>
      <w:r>
        <w:rPr>
          <w:b/>
        </w:rPr>
        <w:t>(</w:t>
      </w:r>
      <w:proofErr w:type="gramStart"/>
      <w:r w:rsidR="00CF394F">
        <w:rPr>
          <w:b/>
        </w:rPr>
        <w:t>using</w:t>
      </w:r>
      <w:proofErr w:type="gramEnd"/>
      <w:r w:rsidR="00CF394F">
        <w:rPr>
          <w:b/>
        </w:rPr>
        <w:t xml:space="preserve"> the admin and editor data, anyone c</w:t>
      </w:r>
      <w:r>
        <w:rPr>
          <w:b/>
        </w:rPr>
        <w:t>an add or delete user, post or delete article)</w:t>
      </w:r>
    </w:p>
    <w:p w:rsidR="00903A97" w:rsidRPr="00023A8C" w:rsidRDefault="00903A97" w:rsidP="00903A97">
      <w:pPr>
        <w:pStyle w:val="ListParagraph"/>
        <w:rPr>
          <w:b/>
        </w:rPr>
      </w:pPr>
    </w:p>
    <w:sectPr w:rsidR="00903A97" w:rsidRPr="00023A8C" w:rsidSect="00141475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0F5077"/>
    <w:multiLevelType w:val="hybridMultilevel"/>
    <w:tmpl w:val="E91462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NLYwNzezMLC0MLVQ0lEKTi0uzszPAykwqgUArHol0ywAAAA="/>
  </w:docVars>
  <w:rsids>
    <w:rsidRoot w:val="009942D4"/>
    <w:rsid w:val="00013669"/>
    <w:rsid w:val="00023A8C"/>
    <w:rsid w:val="000E112C"/>
    <w:rsid w:val="00141475"/>
    <w:rsid w:val="001524DF"/>
    <w:rsid w:val="001808FA"/>
    <w:rsid w:val="001B21A7"/>
    <w:rsid w:val="001F065A"/>
    <w:rsid w:val="00221223"/>
    <w:rsid w:val="00291503"/>
    <w:rsid w:val="00370C6D"/>
    <w:rsid w:val="0037754F"/>
    <w:rsid w:val="00430C92"/>
    <w:rsid w:val="00655F5B"/>
    <w:rsid w:val="00672120"/>
    <w:rsid w:val="006D4F13"/>
    <w:rsid w:val="007642FF"/>
    <w:rsid w:val="007C6C00"/>
    <w:rsid w:val="00802388"/>
    <w:rsid w:val="008C6A3E"/>
    <w:rsid w:val="00903A97"/>
    <w:rsid w:val="009942D4"/>
    <w:rsid w:val="009D686C"/>
    <w:rsid w:val="00A16B55"/>
    <w:rsid w:val="00AA6DD4"/>
    <w:rsid w:val="00AE334D"/>
    <w:rsid w:val="00BD64F0"/>
    <w:rsid w:val="00CF394F"/>
    <w:rsid w:val="00D53F8A"/>
    <w:rsid w:val="00D87E73"/>
    <w:rsid w:val="00DD6569"/>
    <w:rsid w:val="00E2613D"/>
    <w:rsid w:val="00EB6D2B"/>
    <w:rsid w:val="00EF1211"/>
    <w:rsid w:val="00F33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D7A32"/>
  <w15:chartTrackingRefBased/>
  <w15:docId w15:val="{2A39C5D5-0432-4297-AFC9-5C90189B0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3A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3A8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23A8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28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7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newspaper-projects.herokuapp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github.com/samratalamshanto/Projects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3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3</cp:revision>
  <dcterms:created xsi:type="dcterms:W3CDTF">2022-06-05T14:42:00Z</dcterms:created>
  <dcterms:modified xsi:type="dcterms:W3CDTF">2022-06-06T14:17:00Z</dcterms:modified>
</cp:coreProperties>
</file>